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0705" w:type="dxa"/>
        <w:tblBorders>
          <w:top w:val="single" w:sz="4" w:space="0" w:color="1F497D" w:themeColor="text2"/>
          <w:left w:val="single" w:sz="4" w:space="0" w:color="1F497D" w:themeColor="text2"/>
          <w:bottom w:val="single" w:sz="4" w:space="0" w:color="1F497D" w:themeColor="text2"/>
          <w:right w:val="single" w:sz="4" w:space="0" w:color="1F497D" w:themeColor="text2"/>
          <w:insideH w:val="single" w:sz="4" w:space="0" w:color="1F497D" w:themeColor="text2"/>
          <w:insideV w:val="single" w:sz="4" w:space="0" w:color="1F497D" w:themeColor="text2"/>
        </w:tblBorders>
        <w:shd w:val="solid" w:color="244061" w:themeColor="accent1" w:themeShade="80" w:fill="17365D" w:themeFill="text2" w:themeFillShade="BF"/>
        <w:tblLayout w:type="fixed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035"/>
        <w:gridCol w:w="5670"/>
      </w:tblGrid>
      <w:tr w:rsidR="006B1F9B" w:rsidTr="00797CCC">
        <w:tc>
          <w:tcPr>
            <w:tcW w:w="5035" w:type="dxa"/>
            <w:shd w:val="solid" w:color="244061" w:themeColor="accent1" w:themeShade="80" w:fill="17365D" w:themeFill="text2" w:themeFillShade="BF"/>
            <w:vAlign w:val="center"/>
          </w:tcPr>
          <w:p w:rsidR="006345A6" w:rsidRPr="001A2AC5" w:rsidRDefault="005501AC" w:rsidP="003650F8">
            <w:pPr>
              <w:rPr>
                <w:rFonts w:ascii="Courgette" w:hAnsi="Courgette"/>
                <w:b/>
                <w:color w:val="FFFFFF" w:themeColor="background1"/>
                <w:sz w:val="56"/>
              </w:rPr>
            </w:pPr>
            <w:r w:rsidRPr="001A2AC5">
              <w:rPr>
                <w:rFonts w:ascii="Courgette" w:hAnsi="Courgette"/>
                <w:b/>
                <w:color w:val="FFFFFF" w:themeColor="background1"/>
                <w:sz w:val="56"/>
              </w:rPr>
              <w:t>Saravana Kumar M</w:t>
            </w:r>
          </w:p>
          <w:p w:rsidR="005501AC" w:rsidRPr="006E02D5" w:rsidRDefault="005501AC" w:rsidP="003650F8">
            <w:pPr>
              <w:rPr>
                <w:color w:val="FFFFFF" w:themeColor="background1"/>
                <w:sz w:val="28"/>
              </w:rPr>
            </w:pPr>
            <w:r w:rsidRPr="006E02D5">
              <w:rPr>
                <w:color w:val="FFFFFF" w:themeColor="background1"/>
                <w:sz w:val="28"/>
              </w:rPr>
              <w:t>A Passionate Software Engineer</w:t>
            </w:r>
          </w:p>
        </w:tc>
        <w:tc>
          <w:tcPr>
            <w:tcW w:w="5670" w:type="dxa"/>
            <w:shd w:val="solid" w:color="244061" w:themeColor="accent1" w:themeShade="80" w:fill="17365D" w:themeFill="text2" w:themeFillShade="BF"/>
            <w:vAlign w:val="center"/>
          </w:tcPr>
          <w:p w:rsidR="002C3101" w:rsidRDefault="002C3101"/>
        </w:tc>
      </w:tr>
      <w:tr w:rsidR="006B1F9B" w:rsidTr="00797CCC">
        <w:trPr>
          <w:trHeight w:hRule="exact" w:val="144"/>
        </w:trPr>
        <w:tc>
          <w:tcPr>
            <w:tcW w:w="5035" w:type="dxa"/>
            <w:shd w:val="solid" w:color="244061" w:themeColor="accent1" w:themeShade="80" w:fill="17365D" w:themeFill="text2" w:themeFillShade="BF"/>
            <w:vAlign w:val="center"/>
          </w:tcPr>
          <w:p w:rsidR="002C3101" w:rsidRDefault="002C3101"/>
        </w:tc>
        <w:tc>
          <w:tcPr>
            <w:tcW w:w="5670" w:type="dxa"/>
            <w:shd w:val="solid" w:color="244061" w:themeColor="accent1" w:themeShade="80" w:fill="17365D" w:themeFill="text2" w:themeFillShade="BF"/>
            <w:vAlign w:val="center"/>
          </w:tcPr>
          <w:p w:rsidR="002C3101" w:rsidRDefault="002C3101"/>
        </w:tc>
      </w:tr>
      <w:tr w:rsidR="006B1F9B" w:rsidTr="00797CCC">
        <w:tc>
          <w:tcPr>
            <w:tcW w:w="5035" w:type="dxa"/>
            <w:shd w:val="solid" w:color="244061" w:themeColor="accent1" w:themeShade="80" w:fill="17365D" w:themeFill="text2" w:themeFillShade="BF"/>
            <w:vAlign w:val="center"/>
          </w:tcPr>
          <w:p w:rsidR="002C3101" w:rsidRPr="00203386" w:rsidRDefault="004D3E34">
            <w:pPr>
              <w:rPr>
                <w:sz w:val="22"/>
              </w:rPr>
            </w:pPr>
            <w:r w:rsidRPr="006A5E72">
              <w:rPr>
                <w:color w:val="FFFFFF" w:themeColor="background1"/>
                <w:sz w:val="22"/>
              </w:rPr>
              <w:t>Address</w:t>
            </w:r>
            <w:r w:rsidRPr="006E02D5">
              <w:rPr>
                <w:color w:val="FFFFFF" w:themeColor="background1"/>
                <w:sz w:val="22"/>
              </w:rPr>
              <w:t>: Hyderabad, India</w:t>
            </w:r>
          </w:p>
        </w:tc>
        <w:tc>
          <w:tcPr>
            <w:tcW w:w="5670" w:type="dxa"/>
            <w:shd w:val="solid" w:color="244061" w:themeColor="accent1" w:themeShade="80" w:fill="17365D" w:themeFill="text2" w:themeFillShade="BF"/>
            <w:vAlign w:val="center"/>
          </w:tcPr>
          <w:p w:rsidR="002C3101" w:rsidRPr="00203386" w:rsidRDefault="004D3E34">
            <w:pPr>
              <w:rPr>
                <w:sz w:val="22"/>
                <w:szCs w:val="22"/>
              </w:rPr>
            </w:pPr>
            <w:r w:rsidRPr="0019097F">
              <w:rPr>
                <w:color w:val="FFFFFF" w:themeColor="background1"/>
                <w:sz w:val="22"/>
                <w:szCs w:val="22"/>
              </w:rPr>
              <w:t>Phone</w:t>
            </w:r>
            <w:r w:rsidRPr="006E02D5">
              <w:rPr>
                <w:color w:val="FFFFFF" w:themeColor="background1"/>
                <w:sz w:val="22"/>
                <w:szCs w:val="22"/>
              </w:rPr>
              <w:t>: 988-503-5454</w:t>
            </w:r>
            <w:bookmarkStart w:id="0" w:name="_GoBack"/>
            <w:bookmarkEnd w:id="0"/>
          </w:p>
        </w:tc>
      </w:tr>
      <w:tr w:rsidR="004D3E34" w:rsidTr="00797CCC">
        <w:tc>
          <w:tcPr>
            <w:tcW w:w="5035" w:type="dxa"/>
            <w:shd w:val="solid" w:color="244061" w:themeColor="accent1" w:themeShade="80" w:fill="17365D" w:themeFill="text2" w:themeFillShade="BF"/>
            <w:vAlign w:val="center"/>
          </w:tcPr>
          <w:p w:rsidR="004D3E34" w:rsidRPr="00203386" w:rsidRDefault="004D3E34">
            <w:pPr>
              <w:rPr>
                <w:sz w:val="22"/>
                <w:szCs w:val="22"/>
              </w:rPr>
            </w:pPr>
            <w:r w:rsidRPr="006E02D5">
              <w:rPr>
                <w:color w:val="FFFFFF" w:themeColor="background1"/>
                <w:sz w:val="22"/>
                <w:szCs w:val="22"/>
              </w:rPr>
              <w:t xml:space="preserve">Email: </w:t>
            </w:r>
            <w:r w:rsidRPr="00324527">
              <w:rPr>
                <w:color w:val="FFFFFF" w:themeColor="background1"/>
                <w:sz w:val="22"/>
                <w:szCs w:val="22"/>
              </w:rPr>
              <w:t>kumar9885035454@gmail.com</w:t>
            </w:r>
          </w:p>
        </w:tc>
        <w:tc>
          <w:tcPr>
            <w:tcW w:w="5670" w:type="dxa"/>
            <w:shd w:val="solid" w:color="244061" w:themeColor="accent1" w:themeShade="80" w:fill="17365D" w:themeFill="text2" w:themeFillShade="BF"/>
            <w:vAlign w:val="center"/>
          </w:tcPr>
          <w:p w:rsidR="004D3E34" w:rsidRPr="006E02D5" w:rsidRDefault="004D3E34">
            <w:pPr>
              <w:rPr>
                <w:color w:val="FFFFFF" w:themeColor="background1"/>
                <w:sz w:val="22"/>
                <w:szCs w:val="22"/>
              </w:rPr>
            </w:pPr>
            <w:r w:rsidRPr="006E02D5">
              <w:rPr>
                <w:color w:val="FFFFFF" w:themeColor="background1"/>
                <w:sz w:val="22"/>
                <w:szCs w:val="22"/>
              </w:rPr>
              <w:t>LinkedIn: https://www.linkedin.com/in/saravana-kumar-m/</w:t>
            </w:r>
          </w:p>
        </w:tc>
      </w:tr>
      <w:tr w:rsidR="004D3E34" w:rsidTr="00797CCC">
        <w:tc>
          <w:tcPr>
            <w:tcW w:w="5035" w:type="dxa"/>
            <w:shd w:val="solid" w:color="244061" w:themeColor="accent1" w:themeShade="80" w:fill="17365D" w:themeFill="text2" w:themeFillShade="BF"/>
            <w:vAlign w:val="center"/>
          </w:tcPr>
          <w:p w:rsidR="004D3E34" w:rsidRPr="00203386" w:rsidRDefault="004D3E34">
            <w:pPr>
              <w:rPr>
                <w:sz w:val="22"/>
                <w:szCs w:val="22"/>
              </w:rPr>
            </w:pPr>
            <w:r w:rsidRPr="006E02D5">
              <w:rPr>
                <w:color w:val="FFFFFF" w:themeColor="background1"/>
                <w:sz w:val="22"/>
                <w:szCs w:val="22"/>
              </w:rPr>
              <w:t>GitHub: https://github.com/kumar-github</w:t>
            </w:r>
          </w:p>
        </w:tc>
        <w:tc>
          <w:tcPr>
            <w:tcW w:w="5670" w:type="dxa"/>
            <w:shd w:val="solid" w:color="244061" w:themeColor="accent1" w:themeShade="80" w:fill="17365D" w:themeFill="text2" w:themeFillShade="BF"/>
            <w:vAlign w:val="center"/>
          </w:tcPr>
          <w:p w:rsidR="004D3E34" w:rsidRPr="002C4426" w:rsidRDefault="004D3E34">
            <w:pPr>
              <w:rPr>
                <w:sz w:val="22"/>
                <w:szCs w:val="22"/>
              </w:rPr>
            </w:pPr>
            <w:r w:rsidRPr="006E02D5">
              <w:rPr>
                <w:color w:val="FFFFFF" w:themeColor="background1"/>
                <w:sz w:val="22"/>
                <w:szCs w:val="22"/>
              </w:rPr>
              <w:t>StackOverflow: http://stackoverflow.com/users/4387455/saravana-kumar-m</w:t>
            </w:r>
          </w:p>
        </w:tc>
      </w:tr>
    </w:tbl>
    <w:p w:rsidR="003F78B1" w:rsidRDefault="003F78B1" w:rsidP="006345A6"/>
    <w:tbl>
      <w:tblPr>
        <w:tblStyle w:val="TableGrid"/>
        <w:tblpPr w:leftFromText="180" w:rightFromText="180" w:vertAnchor="text" w:horzAnchor="margin" w:tblpY="1214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B1F9B" w:rsidTr="006B1F9B">
        <w:trPr>
          <w:trHeight w:val="530"/>
        </w:trPr>
        <w:tc>
          <w:tcPr>
            <w:tcW w:w="9350" w:type="dxa"/>
          </w:tcPr>
          <w:p w:rsidR="006B1F9B" w:rsidRDefault="00FC05CB" w:rsidP="006B1F9B">
            <w:r w:rsidRPr="00FC05CB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7A6E27BE" wp14:editId="6EF796F6">
                      <wp:simplePos x="0" y="0"/>
                      <wp:positionH relativeFrom="column">
                        <wp:posOffset>2012950</wp:posOffset>
                      </wp:positionH>
                      <wp:positionV relativeFrom="paragraph">
                        <wp:posOffset>112395</wp:posOffset>
                      </wp:positionV>
                      <wp:extent cx="304800" cy="66675"/>
                      <wp:effectExtent l="0" t="0" r="19050" b="28575"/>
                      <wp:wrapNone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4800" cy="666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C093B9E" id="Rectangle 17" o:spid="_x0000_s1026" style="position:absolute;margin-left:158.5pt;margin-top:8.85pt;width:24pt;height:5.2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" fillcolor="#a5a5a5 [2092]" strokecolor="#243f60 [1604]" strokeweight="1pt"/>
                  </w:pict>
                </mc:Fallback>
              </mc:AlternateContent>
            </w:r>
            <w:r w:rsidRPr="00FC05CB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4CD23A7B" wp14:editId="381A65FD">
                      <wp:simplePos x="0" y="0"/>
                      <wp:positionH relativeFrom="column">
                        <wp:posOffset>1649730</wp:posOffset>
                      </wp:positionH>
                      <wp:positionV relativeFrom="paragraph">
                        <wp:posOffset>112395</wp:posOffset>
                      </wp:positionV>
                      <wp:extent cx="304800" cy="66675"/>
                      <wp:effectExtent l="0" t="0" r="19050" b="28575"/>
                      <wp:wrapNone/>
                      <wp:docPr id="16" name="Rect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4800" cy="666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4BD7B5D" id="Rectangle 16" o:spid="_x0000_s1026" style="position:absolute;margin-left:129.9pt;margin-top:8.85pt;width:24pt;height:5.2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" fillcolor="#a5a5a5 [2092]" strokecolor="#243f60 [1604]" strokeweight="1pt"/>
                  </w:pict>
                </mc:Fallback>
              </mc:AlternateContent>
            </w:r>
            <w:r w:rsidRPr="00FC05CB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4F9AE6D" wp14:editId="09A57015">
                      <wp:simplePos x="0" y="0"/>
                      <wp:positionH relativeFrom="column">
                        <wp:posOffset>1298575</wp:posOffset>
                      </wp:positionH>
                      <wp:positionV relativeFrom="paragraph">
                        <wp:posOffset>112395</wp:posOffset>
                      </wp:positionV>
                      <wp:extent cx="304800" cy="66675"/>
                      <wp:effectExtent l="0" t="0" r="19050" b="28575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4800" cy="666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566BD36" id="Rectangle 15" o:spid="_x0000_s1026" style="position:absolute;margin-left:102.25pt;margin-top:8.85pt;width:24pt;height:5.2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" fillcolor="#9bbb59 [3206]" strokecolor="#243f60 [1604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28E9E0F" wp14:editId="74527B3E">
                      <wp:simplePos x="0" y="0"/>
                      <wp:positionH relativeFrom="column">
                        <wp:posOffset>936625</wp:posOffset>
                      </wp:positionH>
                      <wp:positionV relativeFrom="paragraph">
                        <wp:posOffset>112395</wp:posOffset>
                      </wp:positionV>
                      <wp:extent cx="304800" cy="66675"/>
                      <wp:effectExtent l="0" t="0" r="19050" b="28575"/>
                      <wp:wrapNone/>
                      <wp:docPr id="14" name="Rectangle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4800" cy="666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3CAECB8" id="Rectangle 14" o:spid="_x0000_s1026" style="position:absolute;margin-left:73.75pt;margin-top:8.85pt;width:24pt;height:5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" fillcolor="#9bbb59 [3206]" strokecolor="#243f60 [1604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585470</wp:posOffset>
                      </wp:positionH>
                      <wp:positionV relativeFrom="paragraph">
                        <wp:posOffset>112395</wp:posOffset>
                      </wp:positionV>
                      <wp:extent cx="304800" cy="66675"/>
                      <wp:effectExtent l="0" t="0" r="19050" b="28575"/>
                      <wp:wrapNone/>
                      <wp:docPr id="13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4800" cy="666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3744024" id="Rectangle 13" o:spid="_x0000_s1026" style="position:absolute;margin-left:46.1pt;margin-top:8.85pt;width:24pt;height:5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" fillcolor="#9bbb59 [3206]" strokecolor="#243f60 [1604]" strokeweight="1pt"/>
                  </w:pict>
                </mc:Fallback>
              </mc:AlternateContent>
            </w:r>
          </w:p>
        </w:tc>
      </w:tr>
      <w:tr w:rsidR="006B1F9B" w:rsidTr="006B1F9B">
        <w:tc>
          <w:tcPr>
            <w:tcW w:w="9350" w:type="dxa"/>
          </w:tcPr>
          <w:p w:rsidR="006B1F9B" w:rsidRDefault="006B1F9B" w:rsidP="006B1F9B"/>
        </w:tc>
      </w:tr>
    </w:tbl>
    <w:p w:rsidR="006B1F9B" w:rsidRDefault="006B1F9B" w:rsidP="006345A6"/>
    <w:sectPr w:rsidR="006B1F9B" w:rsidSect="00E270B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urgette">
    <w:panose1 w:val="02000603070400060004"/>
    <w:charset w:val="00"/>
    <w:family w:val="auto"/>
    <w:pitch w:val="variable"/>
    <w:sig w:usb0="A00000AF" w:usb1="5000204A" w:usb2="00000000" w:usb3="00000000" w:csb0="00000093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0NTQ0sDA0MgWSJko6SsGpxcWZ+XkgBRa1AIkv21AsAAAA"/>
  </w:docVars>
  <w:rsids>
    <w:rsidRoot w:val="002C3101"/>
    <w:rsid w:val="000813CC"/>
    <w:rsid w:val="0019097F"/>
    <w:rsid w:val="001A2AC5"/>
    <w:rsid w:val="00203386"/>
    <w:rsid w:val="002C3101"/>
    <w:rsid w:val="002C4426"/>
    <w:rsid w:val="00324527"/>
    <w:rsid w:val="003650F8"/>
    <w:rsid w:val="003F78B1"/>
    <w:rsid w:val="004D3E34"/>
    <w:rsid w:val="005016CB"/>
    <w:rsid w:val="005501AC"/>
    <w:rsid w:val="006345A6"/>
    <w:rsid w:val="006A5E72"/>
    <w:rsid w:val="006B1F9B"/>
    <w:rsid w:val="006E02D5"/>
    <w:rsid w:val="00797CCC"/>
    <w:rsid w:val="00A77A1B"/>
    <w:rsid w:val="00DF48FB"/>
    <w:rsid w:val="00E270B4"/>
    <w:rsid w:val="00E90BD2"/>
    <w:rsid w:val="00F229F6"/>
    <w:rsid w:val="00F31C60"/>
    <w:rsid w:val="00FC05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FD345DF-8550-491F-84F2-B5667EEC8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B1F9B"/>
  </w:style>
  <w:style w:type="paragraph" w:styleId="Heading1">
    <w:name w:val="heading 1"/>
    <w:basedOn w:val="Normal"/>
    <w:next w:val="Normal"/>
    <w:link w:val="Heading1Char"/>
    <w:uiPriority w:val="9"/>
    <w:qFormat/>
    <w:rsid w:val="006B1F9B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B1F9B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B1F9B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B1F9B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B1F9B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B1F9B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B1F9B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B1F9B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B1F9B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310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6345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45A6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45A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45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45A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45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45A6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B1F9B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B1F9B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B1F9B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B1F9B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B1F9B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B1F9B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B1F9B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B1F9B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B1F9B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B1F9B"/>
    <w:rPr>
      <w:b/>
      <w:bCs/>
      <w:color w:val="365F91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6B1F9B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B1F9B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B1F9B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6B1F9B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6B1F9B"/>
    <w:rPr>
      <w:b/>
      <w:bCs/>
    </w:rPr>
  </w:style>
  <w:style w:type="character" w:styleId="Emphasis">
    <w:name w:val="Emphasis"/>
    <w:uiPriority w:val="20"/>
    <w:qFormat/>
    <w:rsid w:val="006B1F9B"/>
    <w:rPr>
      <w:caps/>
      <w:color w:val="243F60" w:themeColor="accent1" w:themeShade="7F"/>
      <w:spacing w:val="5"/>
    </w:rPr>
  </w:style>
  <w:style w:type="paragraph" w:styleId="NoSpacing">
    <w:name w:val="No Spacing"/>
    <w:uiPriority w:val="1"/>
    <w:qFormat/>
    <w:rsid w:val="006B1F9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B1F9B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6B1F9B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B1F9B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B1F9B"/>
    <w:rPr>
      <w:color w:val="4F81BD" w:themeColor="accent1"/>
      <w:sz w:val="24"/>
      <w:szCs w:val="24"/>
    </w:rPr>
  </w:style>
  <w:style w:type="character" w:styleId="SubtleEmphasis">
    <w:name w:val="Subtle Emphasis"/>
    <w:uiPriority w:val="19"/>
    <w:qFormat/>
    <w:rsid w:val="006B1F9B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6B1F9B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6B1F9B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6B1F9B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6B1F9B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B1F9B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4D3E3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A9B034-EA7D-4A02-B141-FC3DCD449E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1</Pages>
  <Words>46</Words>
  <Characters>26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ugabushanam, Saravana Kummar</dc:creator>
  <cp:keywords/>
  <dc:description/>
  <cp:lastModifiedBy>Murugabushanam, Saravana Kummar</cp:lastModifiedBy>
  <cp:revision>19</cp:revision>
  <cp:lastPrinted>2017-05-11T09:31:00Z</cp:lastPrinted>
  <dcterms:created xsi:type="dcterms:W3CDTF">2017-05-11T04:38:00Z</dcterms:created>
  <dcterms:modified xsi:type="dcterms:W3CDTF">2017-05-11T09:39:00Z</dcterms:modified>
</cp:coreProperties>
</file>